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3478A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C56C1">
        <w:rPr>
          <w:rFonts w:eastAsia="Times New Roman" w:cstheme="minorHAnsi"/>
          <w:b/>
        </w:rPr>
        <w:t>67810</w:t>
      </w:r>
    </w:p>
    <w:p w14:paraId="2F6924E5" w14:textId="0D3C915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C56C1">
        <w:rPr>
          <w:rFonts w:eastAsia="Times New Roman" w:cstheme="minorHAnsi"/>
          <w:b/>
        </w:rPr>
        <w:t>Poornima G</w:t>
      </w:r>
    </w:p>
    <w:p w14:paraId="6FB9233B" w14:textId="206097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0C003C">
        <w:rPr>
          <w:rFonts w:eastAsia="Times New Roman" w:cstheme="minorHAnsi"/>
          <w:b/>
        </w:rPr>
        <w:t xml:space="preserve"> </w:t>
      </w:r>
      <w:hyperlink r:id="rId7" w:history="1">
        <w:r w:rsidR="000C003C" w:rsidRPr="00C91A7A">
          <w:rPr>
            <w:rStyle w:val="Hyperlink"/>
            <w:rFonts w:eastAsia="Times New Roman" w:cstheme="minorHAnsi"/>
            <w:b/>
          </w:rPr>
          <w:t>https://review.jove.com/account/file-uploader?src=20682098</w:t>
        </w:r>
      </w:hyperlink>
      <w:r w:rsidR="000C003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CD81D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C56C1" w:rsidRPr="002C56C1">
        <w:rPr>
          <w:rStyle w:val="ArticleTitle"/>
          <w:rFonts w:cstheme="minorHAnsi"/>
        </w:rPr>
        <w:t xml:space="preserve">Surgical Technique for the Implantation of a Wireless Telemetry Device on Pigs’ Backs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306B152" w14:textId="77777777" w:rsidR="002C56C1" w:rsidRPr="002C56C1" w:rsidRDefault="002C56C1" w:rsidP="002C56C1">
      <w:pPr>
        <w:outlineLvl w:val="0"/>
        <w:rPr>
          <w:rFonts w:eastAsia="Times New Roman" w:cstheme="minorHAnsi"/>
          <w:b/>
          <w:sz w:val="28"/>
          <w:szCs w:val="28"/>
        </w:rPr>
      </w:pPr>
      <w:r w:rsidRPr="002C56C1">
        <w:rPr>
          <w:rFonts w:eastAsia="Times New Roman" w:cstheme="minorHAnsi"/>
          <w:b/>
          <w:sz w:val="28"/>
          <w:szCs w:val="28"/>
        </w:rPr>
        <w:t>Angel Moctezuma-Ramirez, Jordana Goulet, Abdelmotagaly Elgalad</w:t>
      </w:r>
    </w:p>
    <w:p w14:paraId="62CD85E8" w14:textId="77777777" w:rsidR="002C56C1" w:rsidRPr="002C56C1" w:rsidRDefault="002C56C1" w:rsidP="002C56C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196FD83" w:rsidR="00D6314B" w:rsidRPr="002C56C1" w:rsidRDefault="002C56C1" w:rsidP="002C56C1">
      <w:pPr>
        <w:outlineLvl w:val="0"/>
        <w:rPr>
          <w:rFonts w:eastAsia="Times New Roman" w:cstheme="minorHAnsi"/>
          <w:bCs/>
          <w:sz w:val="28"/>
          <w:szCs w:val="28"/>
        </w:rPr>
      </w:pPr>
      <w:r w:rsidRPr="002C56C1">
        <w:rPr>
          <w:rFonts w:eastAsia="Times New Roman" w:cstheme="minorHAnsi"/>
          <w:bCs/>
          <w:sz w:val="28"/>
          <w:szCs w:val="28"/>
        </w:rPr>
        <w:t>Center for Preclinical Surgical &amp; Interventional Research, The Texas Heart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D2BB22C" w:rsidR="004E0C5A" w:rsidRDefault="002C56C1" w:rsidP="004E0C5A">
      <w:pPr>
        <w:outlineLvl w:val="0"/>
        <w:rPr>
          <w:rFonts w:eastAsia="Times New Roman" w:cstheme="minorHAnsi"/>
        </w:rPr>
      </w:pPr>
      <w:bookmarkStart w:id="0" w:name="_Hlk25233958"/>
      <w:r w:rsidRPr="002C56C1">
        <w:rPr>
          <w:rFonts w:eastAsia="Times New Roman" w:cstheme="minorHAnsi"/>
        </w:rPr>
        <w:t>Abdelmotagaly Elgalad</w:t>
      </w:r>
      <w:r w:rsidRPr="002C56C1">
        <w:rPr>
          <w:rFonts w:eastAsia="Times New Roman" w:cstheme="minorHAnsi"/>
        </w:rPr>
        <w:tab/>
      </w:r>
      <w:r w:rsidRPr="002C56C1">
        <w:rPr>
          <w:rFonts w:eastAsia="Times New Roman" w:cstheme="minorHAnsi"/>
        </w:rPr>
        <w:tab/>
        <w:t>aelgalad@texasheart.org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E110CAB" w14:textId="25D35D3B" w:rsidR="002C56C1" w:rsidRPr="002C56C1" w:rsidRDefault="002C56C1" w:rsidP="002C56C1">
      <w:pPr>
        <w:widowControl w:val="0"/>
        <w:jc w:val="both"/>
        <w:rPr>
          <w:rFonts w:ascii="Calibri" w:eastAsia="Calibri" w:hAnsi="Calibri" w:cs="Calibri"/>
          <w:iCs w:val="0"/>
          <w:color w:val="auto"/>
          <w:lang w:val="de-CH"/>
        </w:rPr>
      </w:pPr>
      <w:r w:rsidRPr="002C56C1">
        <w:rPr>
          <w:rFonts w:ascii="Calibri" w:eastAsia="Calibri" w:hAnsi="Calibri" w:cs="Calibri"/>
          <w:iCs w:val="0"/>
          <w:color w:val="auto"/>
          <w:lang w:val="de-CH"/>
        </w:rPr>
        <w:t>Angel Moctezuma-Ramirez</w:t>
      </w:r>
      <w:r w:rsidRPr="002C56C1">
        <w:rPr>
          <w:rFonts w:ascii="Calibri" w:eastAsia="Calibri" w:hAnsi="Calibri" w:cs="Calibri"/>
          <w:iCs w:val="0"/>
          <w:color w:val="auto"/>
          <w:lang w:val="de-CH"/>
        </w:rPr>
        <w:tab/>
      </w:r>
      <w:r w:rsidRPr="002C56C1">
        <w:rPr>
          <w:rFonts w:ascii="Calibri" w:eastAsia="Calibri" w:hAnsi="Calibri" w:cs="Calibri"/>
          <w:iCs w:val="0"/>
          <w:color w:val="auto"/>
          <w:lang w:val="de-CH"/>
        </w:rPr>
        <w:tab/>
        <w:t>amoctezuma@texasheart.org</w:t>
      </w:r>
    </w:p>
    <w:p w14:paraId="12916965" w14:textId="340B0534" w:rsidR="003B5E26" w:rsidRPr="00B07A3B" w:rsidRDefault="002C56C1" w:rsidP="002C56C1">
      <w:pPr>
        <w:outlineLvl w:val="0"/>
        <w:rPr>
          <w:rFonts w:cstheme="minorHAnsi"/>
          <w:b/>
          <w:sz w:val="22"/>
          <w:szCs w:val="22"/>
        </w:rPr>
      </w:pPr>
      <w:r w:rsidRPr="002C56C1">
        <w:rPr>
          <w:rFonts w:ascii="Calibri" w:eastAsia="Calibri" w:hAnsi="Calibri" w:cs="Calibri"/>
          <w:iCs w:val="0"/>
          <w:color w:val="auto"/>
          <w:lang w:val="de-CH"/>
        </w:rPr>
        <w:t>Jordana Goulet</w:t>
      </w:r>
      <w:r w:rsidRPr="002C56C1">
        <w:rPr>
          <w:rFonts w:ascii="Calibri" w:eastAsia="Calibri" w:hAnsi="Calibri" w:cs="Calibri"/>
          <w:iCs w:val="0"/>
          <w:color w:val="auto"/>
          <w:lang w:val="de-CH"/>
        </w:rPr>
        <w:tab/>
      </w:r>
      <w:r w:rsidRPr="002C56C1">
        <w:rPr>
          <w:rFonts w:ascii="Calibri" w:eastAsia="Calibri" w:hAnsi="Calibri" w:cs="Calibri"/>
          <w:iCs w:val="0"/>
          <w:color w:val="auto"/>
          <w:lang w:val="de-CH"/>
        </w:rPr>
        <w:tab/>
      </w:r>
      <w:r w:rsidRPr="002C56C1">
        <w:rPr>
          <w:rFonts w:ascii="Calibri" w:eastAsia="Calibri" w:hAnsi="Calibri" w:cs="Calibri"/>
          <w:iCs w:val="0"/>
          <w:color w:val="auto"/>
          <w:lang w:val="de-CH"/>
        </w:rPr>
        <w:tab/>
        <w:t>goulet@livemail.uthscsa.edu</w:t>
      </w:r>
    </w:p>
    <w:p w14:paraId="6BF8E6BA" w14:textId="77777777" w:rsidR="002C56C1" w:rsidRDefault="002C56C1" w:rsidP="002C56C1">
      <w:pPr>
        <w:outlineLvl w:val="0"/>
        <w:rPr>
          <w:rFonts w:eastAsia="Times New Roman" w:cstheme="minorHAnsi"/>
        </w:rPr>
      </w:pPr>
      <w:r w:rsidRPr="002C56C1">
        <w:rPr>
          <w:rFonts w:eastAsia="Times New Roman" w:cstheme="minorHAnsi"/>
        </w:rPr>
        <w:t>Abdelmotagaly Elgalad</w:t>
      </w:r>
      <w:r w:rsidRPr="002C56C1">
        <w:rPr>
          <w:rFonts w:eastAsia="Times New Roman" w:cstheme="minorHAnsi"/>
        </w:rPr>
        <w:tab/>
      </w:r>
      <w:r w:rsidRPr="002C56C1">
        <w:rPr>
          <w:rFonts w:eastAsia="Times New Roman" w:cstheme="minorHAnsi"/>
        </w:rPr>
        <w:tab/>
        <w:t>aelgalad@texasheart.org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1650F03C" w:rsidR="005F1ADF" w:rsidRDefault="000A7C4F" w:rsidP="002C56C1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447CA89" w14:textId="6E2B8317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46A9E0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B3C52">
        <w:rPr>
          <w:rFonts w:cstheme="minorHAnsi"/>
          <w:bCs/>
          <w:sz w:val="22"/>
          <w:szCs w:val="22"/>
        </w:rPr>
        <w:t>23</w:t>
      </w:r>
    </w:p>
    <w:p w14:paraId="5AAC9C6C" w14:textId="541F6EC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B3C52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0A04221E" w:rsidR="001016BD" w:rsidRPr="00000E22" w:rsidRDefault="001E0433" w:rsidP="008471ED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8471ED" w:rsidRPr="008471ED">
        <w:rPr>
          <w:rFonts w:eastAsia="Times New Roman" w:cstheme="minorHAnsi"/>
        </w:rPr>
        <w:t>The Texas Heart Institute’s Institutional Animal Care and Use Committee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D9C75F7" w:rsidR="00CE10F2" w:rsidRDefault="006B3C5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Pig for the Procedur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8274835" w14:textId="138FA235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To begin, place the </w:t>
      </w:r>
      <w:r>
        <w:rPr>
          <w:lang w:eastAsia="en-IN"/>
        </w:rPr>
        <w:t xml:space="preserve">anesthetized </w:t>
      </w:r>
      <w:r w:rsidRPr="000632FE">
        <w:rPr>
          <w:lang w:eastAsia="en-IN"/>
        </w:rPr>
        <w:t xml:space="preserve">pig on the surgical table in the ventral position in the operating room </w:t>
      </w:r>
      <w:r w:rsidRPr="000632FE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0632FE">
        <w:rPr>
          <w:b/>
          <w:bCs/>
          <w:lang w:eastAsia="en-IN"/>
        </w:rPr>
        <w:t>]</w:t>
      </w:r>
      <w:r>
        <w:rPr>
          <w:lang w:eastAsia="en-IN"/>
        </w:rPr>
        <w:t xml:space="preserve"> and s</w:t>
      </w:r>
      <w:r w:rsidRPr="000632FE">
        <w:rPr>
          <w:lang w:eastAsia="en-IN"/>
        </w:rPr>
        <w:t xml:space="preserve">tart an intravenous infusion of Plasmalyte at a rate of 10 to 15 milliliters per hour </w:t>
      </w:r>
      <w:r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>.</w:t>
      </w:r>
    </w:p>
    <w:p w14:paraId="5609F56A" w14:textId="0037F711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WIDE: Talent positioning the pig ventral-side down on the surgical table.</w:t>
      </w:r>
      <w:r>
        <w:rPr>
          <w:lang w:val="en-IN" w:eastAsia="en-IN"/>
        </w:rPr>
        <w:t xml:space="preserve"> </w:t>
      </w:r>
      <w:r w:rsidRPr="008E6963">
        <w:rPr>
          <w:b/>
          <w:bCs/>
          <w:lang w:val="en-IN" w:eastAsia="en-IN"/>
        </w:rPr>
        <w:t xml:space="preserve">TXT: Anesthesia </w:t>
      </w:r>
      <w:r>
        <w:rPr>
          <w:b/>
          <w:bCs/>
          <w:lang w:val="en-IN" w:eastAsia="en-IN"/>
        </w:rPr>
        <w:t>induction</w:t>
      </w:r>
      <w:r w:rsidRPr="008E6963">
        <w:rPr>
          <w:b/>
          <w:bCs/>
          <w:lang w:val="en-IN" w:eastAsia="en-IN"/>
        </w:rPr>
        <w:t>: 3% Isoflurane</w:t>
      </w:r>
    </w:p>
    <w:p w14:paraId="6D8BF553" w14:textId="1235312D" w:rsidR="008E6963" w:rsidRP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connecting the Plasmalyte infusion line and setting the IV pump to 10 to 15 milliliters per hour.</w:t>
      </w:r>
      <w:r>
        <w:rPr>
          <w:lang w:val="en-IN" w:eastAsia="en-IN"/>
        </w:rPr>
        <w:t xml:space="preserve"> </w:t>
      </w:r>
      <w:r w:rsidRPr="008E6963">
        <w:rPr>
          <w:b/>
          <w:bCs/>
          <w:lang w:val="en-IN" w:eastAsia="en-IN"/>
        </w:rPr>
        <w:t>TXT:</w:t>
      </w:r>
      <w:r>
        <w:rPr>
          <w:lang w:val="en-IN" w:eastAsia="en-IN"/>
        </w:rPr>
        <w:t xml:space="preserve"> </w:t>
      </w:r>
      <w:r>
        <w:rPr>
          <w:b/>
          <w:bCs/>
          <w:lang w:val="en-IN" w:eastAsia="en-IN"/>
        </w:rPr>
        <w:t>Maintenance of a</w:t>
      </w:r>
      <w:r w:rsidRPr="008E6963">
        <w:rPr>
          <w:b/>
          <w:bCs/>
          <w:lang w:val="en-IN" w:eastAsia="en-IN"/>
        </w:rPr>
        <w:t>nesthesia</w:t>
      </w:r>
      <w:r>
        <w:rPr>
          <w:b/>
          <w:bCs/>
          <w:lang w:val="en-IN" w:eastAsia="en-IN"/>
        </w:rPr>
        <w:t xml:space="preserve">: </w:t>
      </w:r>
      <w:r w:rsidRPr="008E6963">
        <w:rPr>
          <w:b/>
          <w:bCs/>
          <w:lang w:val="en-IN" w:eastAsia="en-IN"/>
        </w:rPr>
        <w:t>0.5</w:t>
      </w:r>
      <w:r>
        <w:rPr>
          <w:b/>
          <w:bCs/>
          <w:lang w:val="en-IN" w:eastAsia="en-IN"/>
        </w:rPr>
        <w:t xml:space="preserve"> -</w:t>
      </w:r>
      <w:r w:rsidRPr="008E6963">
        <w:rPr>
          <w:b/>
          <w:bCs/>
          <w:lang w:val="en-IN" w:eastAsia="en-IN"/>
        </w:rPr>
        <w:t xml:space="preserve"> 3% Isoflurane</w:t>
      </w:r>
    </w:p>
    <w:p w14:paraId="75234CA3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2D4F715B" w14:textId="3100CB1F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Using </w:t>
      </w:r>
      <w:r w:rsidRPr="000632FE">
        <w:rPr>
          <w:lang w:eastAsia="en-IN"/>
        </w:rPr>
        <w:t>sterile gauze soaked in 70 percent isopropyl alcohol</w:t>
      </w:r>
      <w:r>
        <w:rPr>
          <w:lang w:eastAsia="en-IN"/>
        </w:rPr>
        <w:t>,</w:t>
      </w:r>
      <w:r w:rsidRPr="000632FE">
        <w:rPr>
          <w:lang w:eastAsia="en-IN"/>
        </w:rPr>
        <w:t xml:space="preserve"> </w:t>
      </w:r>
      <w:r>
        <w:rPr>
          <w:lang w:eastAsia="en-IN"/>
        </w:rPr>
        <w:t>c</w:t>
      </w:r>
      <w:r w:rsidRPr="000632FE">
        <w:rPr>
          <w:lang w:eastAsia="en-IN"/>
        </w:rPr>
        <w:t xml:space="preserve">lean the intended surgical incision site on the left upper back and the surrounding shaved area </w:t>
      </w:r>
      <w:r w:rsidRPr="000632FE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 xml:space="preserve">. Allow the alcohol to air-dry completely </w:t>
      </w:r>
      <w:r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>.</w:t>
      </w:r>
    </w:p>
    <w:p w14:paraId="5BBC81CE" w14:textId="5862A014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using gauze soaked in isopropyl alcohol to clean the surgical site in outward strokes.</w:t>
      </w:r>
      <w:r>
        <w:rPr>
          <w:lang w:val="en-IN" w:eastAsia="en-IN"/>
        </w:rPr>
        <w:t xml:space="preserve"> </w:t>
      </w:r>
      <w:r w:rsidRPr="008E6963">
        <w:rPr>
          <w:b/>
          <w:bCs/>
          <w:lang w:val="en-IN" w:eastAsia="en-IN"/>
        </w:rPr>
        <w:t>TXT: Area: ~</w:t>
      </w:r>
      <w:r w:rsidRPr="008E6963">
        <w:rPr>
          <w:b/>
          <w:bCs/>
          <w:lang w:val="en-IN" w:eastAsia="en-IN"/>
        </w:rPr>
        <w:t xml:space="preserve"> 15 cm x 15 cm</w:t>
      </w:r>
      <w:r>
        <w:rPr>
          <w:b/>
          <w:bCs/>
          <w:lang w:val="en-IN" w:eastAsia="en-IN"/>
        </w:rPr>
        <w:t>;</w:t>
      </w:r>
      <w:r w:rsidRPr="008E6963">
        <w:rPr>
          <w:b/>
          <w:bCs/>
          <w:lang w:val="en-IN" w:eastAsia="en-IN"/>
        </w:rPr>
        <w:t xml:space="preserve"> </w:t>
      </w:r>
      <w:r w:rsidRPr="008E6963">
        <w:rPr>
          <w:b/>
          <w:bCs/>
          <w:lang w:eastAsia="en-IN"/>
        </w:rPr>
        <w:t xml:space="preserve">Wipe from the center </w:t>
      </w:r>
      <w:r w:rsidRPr="008E6963">
        <w:rPr>
          <w:b/>
          <w:bCs/>
          <w:lang w:eastAsia="en-IN"/>
        </w:rPr>
        <w:t xml:space="preserve">to </w:t>
      </w:r>
      <w:r w:rsidRPr="008E6963">
        <w:rPr>
          <w:b/>
          <w:bCs/>
          <w:lang w:eastAsia="en-IN"/>
        </w:rPr>
        <w:t>outward</w:t>
      </w:r>
      <w:r w:rsidRPr="008E6963">
        <w:rPr>
          <w:b/>
          <w:bCs/>
          <w:lang w:eastAsia="en-IN"/>
        </w:rPr>
        <w:t>s</w:t>
      </w:r>
      <w:r w:rsidRPr="000632FE">
        <w:rPr>
          <w:lang w:eastAsia="en-IN"/>
        </w:rPr>
        <w:t xml:space="preserve"> </w:t>
      </w:r>
    </w:p>
    <w:p w14:paraId="6990F444" w14:textId="4E34E79F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</w:t>
      </w:r>
      <w:r w:rsidRPr="000632FE">
        <w:rPr>
          <w:lang w:val="en-IN" w:eastAsia="en-IN"/>
        </w:rPr>
        <w:t xml:space="preserve"> </w:t>
      </w:r>
      <w:r w:rsidRPr="000632FE">
        <w:rPr>
          <w:lang w:val="en-IN" w:eastAsia="en-IN"/>
        </w:rPr>
        <w:t xml:space="preserve">cleaned </w:t>
      </w:r>
      <w:r>
        <w:rPr>
          <w:lang w:val="en-IN" w:eastAsia="en-IN"/>
        </w:rPr>
        <w:t xml:space="preserve">and dried </w:t>
      </w:r>
      <w:r w:rsidRPr="000632FE">
        <w:rPr>
          <w:lang w:val="en-IN" w:eastAsia="en-IN"/>
        </w:rPr>
        <w:t>skin surface.</w:t>
      </w:r>
    </w:p>
    <w:p w14:paraId="3961304C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78F7C731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Perform a sterile surgical scrub using povidone-iodine scrub solution and sterile gauze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Apply the scrub in firm, circular motions starting from the incision line and moving outward in expanding circles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Continue scrubbing for at least 5 minutes, replacing </w:t>
      </w:r>
      <w:r w:rsidRPr="000632FE">
        <w:rPr>
          <w:lang w:eastAsia="en-IN"/>
        </w:rPr>
        <w:lastRenderedPageBreak/>
        <w:t xml:space="preserve">gauze as necessary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54A1919E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ouring povidone-iodine scrub onto sterile gauze.</w:t>
      </w:r>
    </w:p>
    <w:p w14:paraId="555C4D1D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scrubbing the surgical site in circular outward motions.</w:t>
      </w:r>
    </w:p>
    <w:p w14:paraId="51072EE5" w14:textId="7F3A4D11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Shot </w:t>
      </w:r>
      <w:r>
        <w:rPr>
          <w:lang w:val="en-IN" w:eastAsia="en-IN"/>
        </w:rPr>
        <w:t>of changing the scrub pad</w:t>
      </w:r>
      <w:r w:rsidRPr="000632FE">
        <w:rPr>
          <w:lang w:val="en-IN" w:eastAsia="en-IN"/>
        </w:rPr>
        <w:t>.</w:t>
      </w:r>
    </w:p>
    <w:p w14:paraId="214B2A6F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1B9EED79" w14:textId="4B570F06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Apply povidone-iodine solution using sterile gauze or sponge sticks, moving from the center outward </w:t>
      </w:r>
      <w:r w:rsidRPr="000632FE">
        <w:rPr>
          <w:b/>
          <w:bCs/>
          <w:lang w:eastAsia="en-IN"/>
        </w:rPr>
        <w:t>[1]</w:t>
      </w:r>
      <w:r>
        <w:rPr>
          <w:lang w:eastAsia="en-IN"/>
        </w:rPr>
        <w:t xml:space="preserve"> and a</w:t>
      </w:r>
      <w:r w:rsidRPr="000632FE">
        <w:rPr>
          <w:lang w:eastAsia="en-IN"/>
        </w:rPr>
        <w:t xml:space="preserve">llow the final paint layer to air-dry without wiping it off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3B08EC1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pplying povidone-iodine solution with a sponge stick to the prepped skin.</w:t>
      </w:r>
    </w:p>
    <w:p w14:paraId="6056CE01" w14:textId="45B932A9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Shot </w:t>
      </w:r>
      <w:r w:rsidRPr="000632FE">
        <w:rPr>
          <w:lang w:val="en-IN" w:eastAsia="en-IN"/>
        </w:rPr>
        <w:t>showing the iodine layer dr</w:t>
      </w:r>
      <w:r>
        <w:rPr>
          <w:lang w:val="en-IN" w:eastAsia="en-IN"/>
        </w:rPr>
        <w:t>ied</w:t>
      </w:r>
      <w:r w:rsidRPr="000632FE">
        <w:rPr>
          <w:lang w:val="en-IN" w:eastAsia="en-IN"/>
        </w:rPr>
        <w:t xml:space="preserve"> on the skin surface.</w:t>
      </w:r>
    </w:p>
    <w:p w14:paraId="6739BE62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7D29E26A" w14:textId="20FF284D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0632FE">
        <w:rPr>
          <w:lang w:eastAsia="en-IN"/>
        </w:rPr>
        <w:t xml:space="preserve">solate the prepared surgical area using sterile surgical drapes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4ADFE57B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carefully placing sterile surgical drapes around the cleaned and painted incision area.</w:t>
      </w:r>
    </w:p>
    <w:p w14:paraId="2D4E7926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0A738BF5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Identify the anatomical landmarks forming a triangle, including the spine as the upper border, the scapula as the left border, and the lower edge of the trapezius muscle as the right border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0DCCFB8A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alpating and pointing out each anatomical landmark on the pig’s upper back.</w:t>
      </w:r>
    </w:p>
    <w:p w14:paraId="18DD2E46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0BDAA631" w14:textId="5D8CC70F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Pr="000632FE">
        <w:rPr>
          <w:lang w:eastAsia="en-IN"/>
        </w:rPr>
        <w:t xml:space="preserve">sing a number 10 blade, make a 2-inch longitudinal incision approximately 2 inches lateral to the spine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5E265D19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making a precise longitudinal incision on the pig’s back with a number 10 scalpel blade.</w:t>
      </w:r>
    </w:p>
    <w:p w14:paraId="0BBFB0E7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00CE63E0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After incising the epidermis, use an electrocautery to dissect through the subcutaneous tissue and divide the trapezius muscle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Take care to divide all fascial layers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08DA290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using electrocautery to separate subcutaneous layers.</w:t>
      </w:r>
    </w:p>
    <w:p w14:paraId="34656C55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the tool dividing all fascial layers with controlled precision.</w:t>
      </w:r>
    </w:p>
    <w:p w14:paraId="0F8FD3B2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31F9B5FC" w14:textId="055C85C5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Once the inner fascial layer is divided, use blunt dissection with the index and middle fingers to create a pocket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Ensure the tip of the scapula is reachable with the </w:t>
      </w:r>
      <w:r w:rsidRPr="000632FE">
        <w:rPr>
          <w:lang w:eastAsia="en-IN"/>
        </w:rPr>
        <w:lastRenderedPageBreak/>
        <w:t xml:space="preserve">fingertips </w:t>
      </w:r>
      <w:r w:rsidRPr="000632FE">
        <w:rPr>
          <w:b/>
          <w:bCs/>
          <w:lang w:eastAsia="en-IN"/>
        </w:rPr>
        <w:t>[2]</w:t>
      </w:r>
      <w:r>
        <w:rPr>
          <w:lang w:eastAsia="en-IN"/>
        </w:rPr>
        <w:t xml:space="preserve"> and c</w:t>
      </w:r>
      <w:r w:rsidRPr="000632FE">
        <w:rPr>
          <w:lang w:eastAsia="en-IN"/>
        </w:rPr>
        <w:t xml:space="preserve">onfirm that the tip of the scapula is palpable at the pocket’s extent after dissection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53C7501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inserting fingers and spreading the tissue to form a pocket.</w:t>
      </w:r>
    </w:p>
    <w:p w14:paraId="20593647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touching and reaching the scapula tip with fingers.</w:t>
      </w:r>
    </w:p>
    <w:p w14:paraId="1983F366" w14:textId="395F360C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Shot of the scapula tip at the pocket boundary.</w:t>
      </w:r>
    </w:p>
    <w:p w14:paraId="7DF84AEC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761D4CF8" w14:textId="57C3C4F1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Check that the telemetry device fits inside the pocket with minimal tension on the skin incision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 </w:t>
      </w:r>
      <w:r>
        <w:rPr>
          <w:lang w:eastAsia="en-IN"/>
        </w:rPr>
        <w:t>and then r</w:t>
      </w:r>
      <w:r w:rsidRPr="000632FE">
        <w:rPr>
          <w:lang w:eastAsia="en-IN"/>
        </w:rPr>
        <w:t xml:space="preserve">emove the device from the pocket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5D1EB9C8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lacing the telemetry device into the pocket and assessing fit.</w:t>
      </w:r>
    </w:p>
    <w:p w14:paraId="7ECA18E0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removing the device after size verification.</w:t>
      </w:r>
    </w:p>
    <w:p w14:paraId="6E2EDF08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2A2946CE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Mix 1 gram of vancomycin with 50 milliliters of 0.9 percent saline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Place approximately 10 milliliters of this mixture into the pocket and let it sit for 1 to 2 minutes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Remove excess solution using a gauze pad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0C8E2960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mixing vancomycin powder with saline in a sterile vial.</w:t>
      </w:r>
    </w:p>
    <w:p w14:paraId="44D607DD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using a syringe to add 10 milliliters of solution into the pocket.</w:t>
      </w:r>
    </w:p>
    <w:p w14:paraId="61F887C5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blotting excess liquid from the pocket with gauze.</w:t>
      </w:r>
    </w:p>
    <w:p w14:paraId="0FD0FE04" w14:textId="77777777" w:rsidR="006B3C52" w:rsidRDefault="006B3C52" w:rsidP="006B3C52">
      <w:pPr>
        <w:pStyle w:val="ShotDescription"/>
        <w:ind w:firstLine="0"/>
        <w:rPr>
          <w:lang w:val="en-IN" w:eastAsia="en-IN"/>
        </w:rPr>
      </w:pPr>
    </w:p>
    <w:p w14:paraId="232C4C24" w14:textId="77777777" w:rsidR="006B3C52" w:rsidRDefault="006B3C52" w:rsidP="006B3C52">
      <w:pPr>
        <w:pStyle w:val="ShotDescription"/>
        <w:ind w:firstLine="0"/>
        <w:rPr>
          <w:lang w:val="en-IN" w:eastAsia="en-IN"/>
        </w:rPr>
      </w:pPr>
    </w:p>
    <w:p w14:paraId="28700302" w14:textId="6E5E575A" w:rsidR="006B3C52" w:rsidRDefault="006B3C52" w:rsidP="006B3C52">
      <w:pPr>
        <w:pStyle w:val="ShotDescription"/>
        <w:numPr>
          <w:ilvl w:val="0"/>
          <w:numId w:val="3"/>
        </w:numPr>
        <w:rPr>
          <w:rFonts w:cstheme="minorHAnsi"/>
          <w:b/>
          <w:bCs/>
        </w:rPr>
      </w:pPr>
      <w:r w:rsidRPr="008E6963">
        <w:rPr>
          <w:rFonts w:cstheme="minorHAnsi"/>
          <w:b/>
          <w:bCs/>
        </w:rPr>
        <w:t>Lead Placement and Device Positioning</w:t>
      </w:r>
    </w:p>
    <w:p w14:paraId="306D21C0" w14:textId="65B47E3E" w:rsidR="006B3C52" w:rsidRPr="000632FE" w:rsidRDefault="006B3C52" w:rsidP="006B3C52">
      <w:pPr>
        <w:pStyle w:val="ShotDescription"/>
        <w:ind w:left="0"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7785CF18168644908CC2221B906E9B8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67D6C48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Use a 14 French angiocath to place the wires as per orientation requirements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64AFC638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reparing a 14 French angiocath and lead wires for insertion.</w:t>
      </w:r>
    </w:p>
    <w:p w14:paraId="26673341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65437CC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Insert the angiocath in a lateral to medial, outer to inner direction under the muscle, guiding it toward the pocket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Advance the needle until only one-third remains visible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Remove the needle and thread the lead through the catheter from the tip toward the hub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27ED64B4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inserting the angiocath under the muscle from lateral to medial.</w:t>
      </w:r>
    </w:p>
    <w:p w14:paraId="593D0DD4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the needle advancement until one-third remains outside.</w:t>
      </w:r>
    </w:p>
    <w:p w14:paraId="16485FF3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threading the lead wire through the catheter.</w:t>
      </w:r>
    </w:p>
    <w:p w14:paraId="2E68BC79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7195B043" w14:textId="5C1BF521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lastRenderedPageBreak/>
        <w:t xml:space="preserve">Leave between 1 and 2 inches of lead wire exposed to prevent subcutaneous migration during the placement of additional leads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 </w:t>
      </w:r>
      <w:r w:rsidR="006B3C52">
        <w:rPr>
          <w:lang w:eastAsia="en-IN"/>
        </w:rPr>
        <w:t>and r</w:t>
      </w:r>
      <w:r w:rsidRPr="000632FE">
        <w:rPr>
          <w:lang w:eastAsia="en-IN"/>
        </w:rPr>
        <w:t xml:space="preserve">emove the catheter after securing the lead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1697E304" w14:textId="0D60F9E5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</w:t>
      </w:r>
      <w:r w:rsidR="006B3C52">
        <w:rPr>
          <w:lang w:val="en-IN" w:eastAsia="en-IN"/>
        </w:rPr>
        <w:t>pointing to</w:t>
      </w:r>
      <w:r w:rsidRPr="000632FE">
        <w:rPr>
          <w:lang w:val="en-IN" w:eastAsia="en-IN"/>
        </w:rPr>
        <w:t xml:space="preserve"> 1 to 2 inches of exposed lead wire.</w:t>
      </w:r>
    </w:p>
    <w:p w14:paraId="5BECE0DA" w14:textId="77777777" w:rsidR="008E6963" w:rsidRPr="000632FE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removing the catheter while keeping the lead in place.</w:t>
      </w:r>
    </w:p>
    <w:p w14:paraId="297AE137" w14:textId="77777777" w:rsidR="008E6963" w:rsidRDefault="008E6963" w:rsidP="008E6963">
      <w:pPr>
        <w:rPr>
          <w:lang w:val="en-GB"/>
        </w:rPr>
      </w:pPr>
    </w:p>
    <w:p w14:paraId="6A1EC289" w14:textId="77777777" w:rsidR="008E6963" w:rsidRDefault="008E6963" w:rsidP="008E6963">
      <w:pPr>
        <w:rPr>
          <w:lang w:val="en-GB"/>
        </w:rPr>
      </w:pPr>
    </w:p>
    <w:p w14:paraId="41FEE0FA" w14:textId="77777777" w:rsidR="006B3C52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8E6963" w:rsidRPr="000632FE">
        <w:rPr>
          <w:lang w:eastAsia="en-IN"/>
        </w:rPr>
        <w:t>nsert one lead</w:t>
      </w:r>
      <w:r>
        <w:rPr>
          <w:lang w:eastAsia="en-IN"/>
        </w:rPr>
        <w:t xml:space="preserve"> of any colour among </w:t>
      </w:r>
      <w:r w:rsidR="008E6963" w:rsidRPr="000632FE">
        <w:rPr>
          <w:lang w:eastAsia="en-IN"/>
        </w:rPr>
        <w:t>yellow, red, green, or blue</w:t>
      </w:r>
      <w:r>
        <w:rPr>
          <w:lang w:eastAsia="en-IN"/>
        </w:rPr>
        <w:t xml:space="preserve"> </w:t>
      </w:r>
      <w:r w:rsidR="008E6963" w:rsidRPr="000632FE">
        <w:rPr>
          <w:lang w:eastAsia="en-IN"/>
        </w:rPr>
        <w:t xml:space="preserve">into position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Immediately follow it with the corresponding transparent lead inserted on the contralateral side of the pocket </w:t>
      </w:r>
      <w:r w:rsidR="008E6963"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 xml:space="preserve">. </w:t>
      </w:r>
    </w:p>
    <w:p w14:paraId="7EDDCCA9" w14:textId="77777777" w:rsidR="006B3C52" w:rsidRDefault="006B3C52" w:rsidP="006B3C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inserting a yellow lead on one side of the pocket.</w:t>
      </w:r>
    </w:p>
    <w:p w14:paraId="1E017299" w14:textId="77777777" w:rsidR="006B3C52" w:rsidRDefault="006B3C52" w:rsidP="006B3C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inserting the corresponding transparent lead on the opposite side.</w:t>
      </w:r>
    </w:p>
    <w:p w14:paraId="6E20E428" w14:textId="77777777" w:rsidR="006B3C52" w:rsidRDefault="006B3C52" w:rsidP="006B3C52">
      <w:pPr>
        <w:pStyle w:val="Narration"/>
        <w:ind w:firstLine="0"/>
        <w:rPr>
          <w:lang w:eastAsia="en-IN"/>
        </w:rPr>
      </w:pPr>
    </w:p>
    <w:p w14:paraId="0D13461D" w14:textId="21FCD56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Insert each color-transparent pair together, one pair at a time, to mirror their arrangement on the telemetry device and avoid confusion during setup </w:t>
      </w:r>
      <w:r w:rsidRPr="000632FE">
        <w:rPr>
          <w:b/>
          <w:bCs/>
          <w:lang w:eastAsia="en-IN"/>
        </w:rPr>
        <w:t>[</w:t>
      </w:r>
      <w:r w:rsidR="006B3C52">
        <w:rPr>
          <w:b/>
          <w:bCs/>
          <w:lang w:eastAsia="en-IN"/>
        </w:rPr>
        <w:t>1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 xml:space="preserve">. These leads form differential pairs for ECG channels, supporting bipolar signal acquisition and minimizing electrical noise </w:t>
      </w:r>
      <w:r w:rsidRPr="000632FE">
        <w:rPr>
          <w:b/>
          <w:bCs/>
          <w:lang w:eastAsia="en-IN"/>
        </w:rPr>
        <w:t>[</w:t>
      </w:r>
      <w:r w:rsidR="006B3C52">
        <w:rPr>
          <w:b/>
          <w:bCs/>
          <w:lang w:eastAsia="en-IN"/>
        </w:rPr>
        <w:t>2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 xml:space="preserve">. </w:t>
      </w:r>
      <w:r w:rsidR="006B3C52">
        <w:rPr>
          <w:lang w:eastAsia="en-IN"/>
        </w:rPr>
        <w:t xml:space="preserve">After </w:t>
      </w:r>
      <w:r w:rsidRPr="000632FE">
        <w:rPr>
          <w:lang w:eastAsia="en-IN"/>
        </w:rPr>
        <w:t>all lead pairs are placed</w:t>
      </w:r>
      <w:r w:rsidR="006B3C52">
        <w:rPr>
          <w:lang w:eastAsia="en-IN"/>
        </w:rPr>
        <w:t>,</w:t>
      </w:r>
      <w:r w:rsidRPr="000632FE">
        <w:rPr>
          <w:lang w:eastAsia="en-IN"/>
        </w:rPr>
        <w:t xml:space="preserve"> </w:t>
      </w:r>
      <w:r w:rsidR="006B3C52">
        <w:rPr>
          <w:lang w:eastAsia="en-IN"/>
        </w:rPr>
        <w:t>i</w:t>
      </w:r>
      <w:r w:rsidRPr="000632FE">
        <w:rPr>
          <w:lang w:eastAsia="en-IN"/>
        </w:rPr>
        <w:t xml:space="preserve">nsert the black ground lead last to complete the configuration </w:t>
      </w:r>
      <w:r w:rsidRPr="000632FE">
        <w:rPr>
          <w:b/>
          <w:bCs/>
          <w:lang w:eastAsia="en-IN"/>
        </w:rPr>
        <w:t>[</w:t>
      </w:r>
      <w:r w:rsidR="006B3C52">
        <w:rPr>
          <w:b/>
          <w:bCs/>
          <w:lang w:eastAsia="en-IN"/>
        </w:rPr>
        <w:t>3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>.</w:t>
      </w:r>
    </w:p>
    <w:p w14:paraId="12339F66" w14:textId="05126392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placing the lead pair </w:t>
      </w:r>
      <w:r w:rsidR="006B3C52">
        <w:rPr>
          <w:lang w:val="en-IN" w:eastAsia="en-IN"/>
        </w:rPr>
        <w:t>and looking at</w:t>
      </w:r>
      <w:r w:rsidRPr="000632FE">
        <w:rPr>
          <w:lang w:val="en-IN" w:eastAsia="en-IN"/>
        </w:rPr>
        <w:t xml:space="preserve"> the telemetry device layout.</w:t>
      </w:r>
    </w:p>
    <w:p w14:paraId="6176C5D3" w14:textId="1260CADB" w:rsidR="008E6963" w:rsidRDefault="006B3C52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8E6963" w:rsidRPr="000632FE">
        <w:rPr>
          <w:lang w:val="en-IN" w:eastAsia="en-IN"/>
        </w:rPr>
        <w:t>multiple colored and transparent lead pairs</w:t>
      </w:r>
      <w:r>
        <w:rPr>
          <w:lang w:val="en-IN" w:eastAsia="en-IN"/>
        </w:rPr>
        <w:t xml:space="preserve"> placed</w:t>
      </w:r>
      <w:r w:rsidR="008E6963" w:rsidRPr="000632FE">
        <w:rPr>
          <w:lang w:val="en-IN" w:eastAsia="en-IN"/>
        </w:rPr>
        <w:t>.</w:t>
      </w:r>
    </w:p>
    <w:p w14:paraId="24900B37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black ground lead being inserted last.</w:t>
      </w:r>
    </w:p>
    <w:p w14:paraId="6A0042C5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50B1579" w14:textId="0664D7B4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</w:t>
      </w:r>
      <w:r w:rsidR="008E6963" w:rsidRPr="000632FE">
        <w:rPr>
          <w:lang w:eastAsia="en-IN"/>
        </w:rPr>
        <w:t xml:space="preserve">, pull the wires gently so the tips of the leads are just beneath the skin surface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Make sure no part of any lead is visible externally </w:t>
      </w:r>
      <w:r w:rsidR="008E6963"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>.</w:t>
      </w:r>
    </w:p>
    <w:p w14:paraId="55438A4A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gently adjusting wire lengths so lead tips are barely subdermal.</w:t>
      </w:r>
    </w:p>
    <w:p w14:paraId="1B1D0FBA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confirming absence of lead exposure at the skin level.</w:t>
      </w:r>
    </w:p>
    <w:p w14:paraId="3E4952D6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4F11A0D" w14:textId="37364B16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g</w:t>
      </w:r>
      <w:r w:rsidR="008E6963" w:rsidRPr="000632FE">
        <w:rPr>
          <w:lang w:eastAsia="en-IN"/>
        </w:rPr>
        <w:t>ather all the wires into a loop, using the hand as a guide</w:t>
      </w:r>
      <w:r>
        <w:rPr>
          <w:lang w:eastAsia="en-IN"/>
        </w:rPr>
        <w:t xml:space="preserve"> </w:t>
      </w:r>
      <w:r w:rsidRPr="006B3C5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6B3C52">
        <w:rPr>
          <w:b/>
          <w:bCs/>
          <w:lang w:eastAsia="en-IN"/>
        </w:rPr>
        <w:t>]</w:t>
      </w:r>
      <w:r w:rsidR="008E6963" w:rsidRPr="000632FE">
        <w:rPr>
          <w:lang w:eastAsia="en-IN"/>
        </w:rPr>
        <w:t xml:space="preserve"> and secure them together with heavy silk ties to create a bundled group </w:t>
      </w:r>
      <w:r w:rsidR="008E6963"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8E6963" w:rsidRPr="000632FE">
        <w:rPr>
          <w:b/>
          <w:bCs/>
          <w:lang w:eastAsia="en-IN"/>
        </w:rPr>
        <w:t>]</w:t>
      </w:r>
      <w:r w:rsidR="008E6963" w:rsidRPr="000632FE">
        <w:rPr>
          <w:lang w:eastAsia="en-IN"/>
        </w:rPr>
        <w:t>.</w:t>
      </w:r>
    </w:p>
    <w:p w14:paraId="70814980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looping wires into a neat bundle using their hand.</w:t>
      </w:r>
    </w:p>
    <w:p w14:paraId="2AED991B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tying the bundle securely with heavy silk suture.</w:t>
      </w:r>
    </w:p>
    <w:p w14:paraId="3682D3D7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78175FF8" w14:textId="79903283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Place the telemetry device and the lead bundle into the created pocket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Ensure the device sits flat and is oriented properly. One side of the device is labeled </w:t>
      </w:r>
      <w:r w:rsidR="006B3C52">
        <w:rPr>
          <w:lang w:eastAsia="en-IN"/>
        </w:rPr>
        <w:t xml:space="preserve">to </w:t>
      </w:r>
      <w:r w:rsidRPr="000632FE">
        <w:rPr>
          <w:lang w:eastAsia="en-IN"/>
        </w:rPr>
        <w:t>fac</w:t>
      </w:r>
      <w:r w:rsidR="006B3C52">
        <w:rPr>
          <w:lang w:eastAsia="en-IN"/>
        </w:rPr>
        <w:t>e</w:t>
      </w:r>
      <w:r w:rsidRPr="000632FE">
        <w:rPr>
          <w:lang w:eastAsia="en-IN"/>
        </w:rPr>
        <w:t xml:space="preserve"> out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33C9B205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lastRenderedPageBreak/>
        <w:t>Talent placing the bundled wires and device inside the pocket.</w:t>
      </w:r>
    </w:p>
    <w:p w14:paraId="5BBF2648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label confirming correct orientation: “This side facing out.”</w:t>
      </w:r>
    </w:p>
    <w:p w14:paraId="7F27894A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F2C8866" w14:textId="14FE424C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djust</w:t>
      </w:r>
      <w:r w:rsidR="008E6963" w:rsidRPr="000632FE">
        <w:rPr>
          <w:lang w:eastAsia="en-IN"/>
        </w:rPr>
        <w:t xml:space="preserve"> the device so that its lateral edge lies at least 1 to 2 centimeters medial to the palpable caudal edge of the scapula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Gently move the pig’s left forelimb through its full range of motion to ensure that the device does not rub or impinge against the scapula </w:t>
      </w:r>
      <w:r w:rsidR="008E6963"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>.</w:t>
      </w:r>
    </w:p>
    <w:p w14:paraId="7A798EA3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djusting device position relative to the scapula.</w:t>
      </w:r>
    </w:p>
    <w:p w14:paraId="2461FE66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flexing and extending the pig's forelimb while observing device position.</w:t>
      </w:r>
    </w:p>
    <w:p w14:paraId="75E9D26C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5E695A35" w14:textId="263A63DC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Confirm that the device is successfully transmitting data to the receiver and connected computer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Successful transmission is defined by accurate heart rate readings, rhythm analysis, and QRS complex identification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</w:t>
      </w:r>
    </w:p>
    <w:p w14:paraId="0AB68437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Screen recording or monitor display showing telemetry signals being received.</w:t>
      </w:r>
    </w:p>
    <w:p w14:paraId="16FAE71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waveform display highlighting heart rate and QRS complexes.</w:t>
      </w:r>
    </w:p>
    <w:p w14:paraId="40C1552C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3280C855" w14:textId="5CC6DB6F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e</w:t>
      </w:r>
      <w:r w:rsidR="008E6963" w:rsidRPr="000632FE">
        <w:rPr>
          <w:lang w:eastAsia="en-IN"/>
        </w:rPr>
        <w:t xml:space="preserve">nsure complete hemostasis at the surgical site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Close the muscle layer using </w:t>
      </w:r>
      <w:r>
        <w:rPr>
          <w:lang w:eastAsia="en-IN"/>
        </w:rPr>
        <w:t xml:space="preserve">a 1-0 </w:t>
      </w:r>
      <w:r w:rsidRPr="006B3C5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-oh</w:t>
      </w:r>
      <w:r w:rsidRPr="006B3C52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Vicryl suture </w:t>
      </w:r>
      <w:r w:rsidRPr="006B3C52">
        <w:rPr>
          <w:b/>
          <w:bCs/>
          <w:lang w:eastAsia="en-IN"/>
        </w:rPr>
        <w:t>[2]</w:t>
      </w:r>
      <w:r>
        <w:rPr>
          <w:lang w:eastAsia="en-IN"/>
        </w:rPr>
        <w:t xml:space="preserve"> and apply approximately 10 milliliters of the vancomycin solution over it.</w:t>
      </w:r>
      <w:r w:rsidR="008E6963" w:rsidRPr="000632FE">
        <w:rPr>
          <w:lang w:eastAsia="en-IN"/>
        </w:rPr>
        <w:t xml:space="preserve"> </w:t>
      </w:r>
      <w:r w:rsidRPr="000632FE">
        <w:rPr>
          <w:lang w:eastAsia="en-IN"/>
        </w:rPr>
        <w:t xml:space="preserve">Allow </w:t>
      </w:r>
      <w:r w:rsidR="008E6963" w:rsidRPr="000632FE">
        <w:rPr>
          <w:lang w:eastAsia="en-IN"/>
        </w:rPr>
        <w:t xml:space="preserve">1 to 2 minutes for absorption </w:t>
      </w:r>
      <w:r w:rsidR="008E6963" w:rsidRPr="000632FE">
        <w:rPr>
          <w:b/>
          <w:bCs/>
          <w:lang w:eastAsia="en-IN"/>
        </w:rPr>
        <w:t>[3]</w:t>
      </w:r>
      <w:r w:rsidR="008E6963" w:rsidRPr="000632FE">
        <w:rPr>
          <w:lang w:eastAsia="en-IN"/>
        </w:rPr>
        <w:t>.</w:t>
      </w:r>
    </w:p>
    <w:p w14:paraId="11923056" w14:textId="4BCE830B" w:rsidR="008E6963" w:rsidRDefault="006B3C52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8E6963" w:rsidRPr="000632FE">
        <w:rPr>
          <w:lang w:val="en-IN" w:eastAsia="en-IN"/>
        </w:rPr>
        <w:t xml:space="preserve">inspecting </w:t>
      </w:r>
      <w:r>
        <w:rPr>
          <w:lang w:val="en-IN" w:eastAsia="en-IN"/>
        </w:rPr>
        <w:t>the area for</w:t>
      </w:r>
      <w:r w:rsidR="008E6963" w:rsidRPr="000632FE">
        <w:rPr>
          <w:lang w:val="en-IN" w:eastAsia="en-IN"/>
        </w:rPr>
        <w:t xml:space="preserve"> active bleeding.</w:t>
      </w:r>
    </w:p>
    <w:p w14:paraId="30550359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closing the muscle layer with 1-0 Vicryl in interrupted or continuous stitches.</w:t>
      </w:r>
    </w:p>
    <w:p w14:paraId="486E3856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pplying vancomycin solution over the sutured muscle.</w:t>
      </w:r>
    </w:p>
    <w:p w14:paraId="61D41DFF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7740E43" w14:textId="5B8FF763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8E6963" w:rsidRPr="000632FE">
        <w:rPr>
          <w:lang w:eastAsia="en-IN"/>
        </w:rPr>
        <w:t>lose the subcutaneous layer with 2-0</w:t>
      </w:r>
      <w:r>
        <w:rPr>
          <w:lang w:eastAsia="en-IN"/>
        </w:rPr>
        <w:t xml:space="preserve"> </w:t>
      </w:r>
      <w:r w:rsidRPr="006B3C5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2-oh</w:t>
      </w:r>
      <w:r w:rsidRPr="006B3C52">
        <w:rPr>
          <w:i/>
          <w:iCs/>
          <w:color w:val="EE0000"/>
          <w:lang w:eastAsia="en-IN"/>
        </w:rPr>
        <w:t>)</w:t>
      </w:r>
      <w:r w:rsidR="008E6963" w:rsidRPr="000632FE">
        <w:rPr>
          <w:lang w:eastAsia="en-IN"/>
        </w:rPr>
        <w:t xml:space="preserve"> Vicryl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>. Close the skin incision using surgical staples</w:t>
      </w:r>
      <w:r>
        <w:rPr>
          <w:lang w:eastAsia="en-IN"/>
        </w:rPr>
        <w:t xml:space="preserve"> </w:t>
      </w:r>
      <w:r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 xml:space="preserve"> and reinforce closure with tissue glue </w:t>
      </w:r>
      <w:r w:rsidR="008E6963"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8E6963" w:rsidRPr="000632FE">
        <w:rPr>
          <w:b/>
          <w:bCs/>
          <w:lang w:eastAsia="en-IN"/>
        </w:rPr>
        <w:t>]</w:t>
      </w:r>
      <w:r w:rsidR="008E6963" w:rsidRPr="000632FE">
        <w:rPr>
          <w:lang w:eastAsia="en-IN"/>
        </w:rPr>
        <w:t>.</w:t>
      </w:r>
    </w:p>
    <w:p w14:paraId="4A540412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suturing the subcutaneous tissue with 2-0 Vicryl.</w:t>
      </w:r>
    </w:p>
    <w:p w14:paraId="6490A05A" w14:textId="77BB1737" w:rsidR="006B3C52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pplying skin staples</w:t>
      </w:r>
      <w:r w:rsidR="006B3C52">
        <w:rPr>
          <w:lang w:val="en-IN" w:eastAsia="en-IN"/>
        </w:rPr>
        <w:t xml:space="preserve"> to close the skin.</w:t>
      </w:r>
    </w:p>
    <w:p w14:paraId="142CF751" w14:textId="7AD0B4CC" w:rsidR="008E6963" w:rsidRPr="000632FE" w:rsidRDefault="006B3C52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8E6963" w:rsidRPr="000632FE">
        <w:rPr>
          <w:lang w:val="en-IN" w:eastAsia="en-IN"/>
        </w:rPr>
        <w:t>a</w:t>
      </w:r>
      <w:r>
        <w:rPr>
          <w:lang w:val="en-IN" w:eastAsia="en-IN"/>
        </w:rPr>
        <w:t>pplying a</w:t>
      </w:r>
      <w:r w:rsidR="008E6963" w:rsidRPr="000632FE">
        <w:rPr>
          <w:lang w:val="en-IN" w:eastAsia="en-IN"/>
        </w:rPr>
        <w:t xml:space="preserve"> line of tissue glue over the incision.</w:t>
      </w:r>
    </w:p>
    <w:p w14:paraId="1C188A90" w14:textId="77777777" w:rsidR="008E6963" w:rsidRPr="00E80BD7" w:rsidRDefault="008E6963" w:rsidP="008E6963">
      <w:pPr>
        <w:rPr>
          <w:lang w:val="en-GB"/>
        </w:rPr>
      </w:pPr>
    </w:p>
    <w:p w14:paraId="68E4B868" w14:textId="77777777" w:rsidR="006B3C52" w:rsidRDefault="006B3C5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A2C848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2E97ADB4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C003C">
        <w:rPr>
          <w:rFonts w:eastAsia="Times New Roman" w:cstheme="minorHAnsi"/>
          <w:bCs/>
        </w:rPr>
        <w:t>13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344A1CC5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AC5E04F" w14:textId="325220EC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Successful electrocardiogram transmission was achieved in all 40 pigs, demonstrating consistent long-term signal acquisition from the implanted telemetry devices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243B0EF7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/>
          <w:color w:val="3333FF"/>
          <w:lang w:val="en-IN" w:eastAsia="en-IN"/>
        </w:rPr>
        <w:t>Video editor: Highlight the row “Successful ECG transmission” and the value “40” under “Number of Pigs</w:t>
      </w:r>
      <w:r w:rsidRPr="00916DD0">
        <w:rPr>
          <w:lang w:val="en-IN" w:eastAsia="en-IN"/>
        </w:rPr>
        <w:t>”.</w:t>
      </w:r>
    </w:p>
    <w:p w14:paraId="7905E592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08B9F286" w14:textId="77777777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No major bleeding events occurred during the implantation procedure, indicating the safety of the fascial pocket dissection and vascular handling techniques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6099BB85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/>
          <w:color w:val="3333FF"/>
          <w:lang w:val="en-IN" w:eastAsia="en-IN"/>
        </w:rPr>
        <w:t>Video editor: Highlight the row “Major bleeding” and the value “0” under “Number of Pigs</w:t>
      </w:r>
      <w:r w:rsidRPr="00916DD0">
        <w:rPr>
          <w:lang w:val="en-IN" w:eastAsia="en-IN"/>
        </w:rPr>
        <w:t>”.</w:t>
      </w:r>
    </w:p>
    <w:p w14:paraId="5E750AB8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04BBCA0B" w14:textId="77777777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Infections were observed in 2 pigs early in the study and were successfully managed, representing a 5% complication rate prior to protocol improvements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3342AA9D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/>
          <w:color w:val="3333FF"/>
          <w:lang w:val="en-IN" w:eastAsia="en-IN"/>
        </w:rPr>
        <w:t>Video editor: Highlight the row “Infection” and the value “2” under “Number of Pigs</w:t>
      </w:r>
      <w:r w:rsidRPr="00916DD0">
        <w:rPr>
          <w:lang w:val="en-IN" w:eastAsia="en-IN"/>
        </w:rPr>
        <w:t>”.</w:t>
      </w:r>
    </w:p>
    <w:p w14:paraId="0574EF97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1F981FBB" w14:textId="77777777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All 40 animals survived to the 180-day endpoint, confirming the long-term viability of the implantation approach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2A06027B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/>
          <w:color w:val="3333FF"/>
          <w:lang w:val="en-IN" w:eastAsia="en-IN"/>
        </w:rPr>
        <w:t>Video editor: Highlight the row “Survival to 180 days” and the value “40” under “Number of Pigs</w:t>
      </w:r>
      <w:r w:rsidRPr="00916DD0">
        <w:rPr>
          <w:lang w:val="en-IN" w:eastAsia="en-IN"/>
        </w:rPr>
        <w:t>”.</w:t>
      </w:r>
    </w:p>
    <w:p w14:paraId="22288AE2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0A49C450" w14:textId="0454696E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>Representative electrocardiogram tracings taken on postoperative day 30 showed well-defined P waves, consistent QRS complexes, and minimal baseline drift, indicating high-fidelity signal acquisition</w:t>
      </w:r>
      <w:r w:rsidR="000C003C">
        <w:rPr>
          <w:lang w:eastAsia="en-IN"/>
        </w:rPr>
        <w:t xml:space="preserve"> </w:t>
      </w:r>
      <w:r w:rsidR="000C003C" w:rsidRPr="00916DD0">
        <w:rPr>
          <w:b/>
          <w:lang w:eastAsia="en-IN"/>
        </w:rPr>
        <w:t>[</w:t>
      </w:r>
      <w:r w:rsidR="000C003C">
        <w:rPr>
          <w:b/>
          <w:lang w:eastAsia="en-IN"/>
        </w:rPr>
        <w:t>1</w:t>
      </w:r>
      <w:r w:rsidR="000C003C" w:rsidRPr="00916DD0">
        <w:rPr>
          <w:b/>
          <w:lang w:eastAsia="en-IN"/>
        </w:rPr>
        <w:t>]</w:t>
      </w:r>
      <w:r w:rsidRPr="00916DD0">
        <w:rPr>
          <w:lang w:eastAsia="en-IN"/>
        </w:rPr>
        <w:t>.</w:t>
      </w:r>
    </w:p>
    <w:p w14:paraId="4AFCE9A2" w14:textId="0FAD73E6" w:rsidR="000C003C" w:rsidRPr="00916DD0" w:rsidRDefault="002C56C1" w:rsidP="000C00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Figure 4. </w:t>
      </w:r>
      <w:r w:rsidRPr="000C003C">
        <w:rPr>
          <w:i/>
          <w:iCs/>
          <w:color w:val="3333FF"/>
          <w:lang w:val="en-IN" w:eastAsia="en-IN"/>
        </w:rPr>
        <w:t xml:space="preserve">Video editor: Zoom in on the first </w:t>
      </w:r>
      <w:r w:rsidR="000C003C" w:rsidRPr="000C003C">
        <w:rPr>
          <w:i/>
          <w:iCs/>
          <w:color w:val="3333FF"/>
          <w:lang w:val="en-IN" w:eastAsia="en-IN"/>
        </w:rPr>
        <w:t xml:space="preserve">4 set of wavy lines from </w:t>
      </w:r>
      <w:r w:rsidR="000C003C" w:rsidRPr="000C003C">
        <w:rPr>
          <w:i/>
          <w:iCs/>
          <w:color w:val="3333FF"/>
          <w:lang w:val="en-IN" w:eastAsia="en-IN"/>
        </w:rPr>
        <w:lastRenderedPageBreak/>
        <w:t>the top</w:t>
      </w:r>
    </w:p>
    <w:p w14:paraId="6AC7FFCA" w14:textId="3BAC68A0" w:rsidR="002C56C1" w:rsidRPr="00916DD0" w:rsidRDefault="002C56C1" w:rsidP="000C003C">
      <w:pPr>
        <w:pStyle w:val="ShotDescription"/>
        <w:ind w:firstLine="0"/>
        <w:rPr>
          <w:lang w:val="en-IN" w:eastAsia="en-IN"/>
        </w:rPr>
      </w:pPr>
    </w:p>
    <w:p w14:paraId="15ACD016" w14:textId="0BFF0292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The lower channels in the telemetry output confirmed stable core body temperature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 xml:space="preserve"> and a continuous 100% signal quality rating throughout the recording segment</w:t>
      </w:r>
      <w:r w:rsidR="000C003C">
        <w:rPr>
          <w:lang w:eastAsia="en-IN"/>
        </w:rPr>
        <w:t xml:space="preserve"> </w:t>
      </w:r>
      <w:r w:rsidR="000C003C" w:rsidRPr="00916DD0">
        <w:rPr>
          <w:b/>
          <w:lang w:eastAsia="en-IN"/>
        </w:rPr>
        <w:t>[2]</w:t>
      </w:r>
      <w:r w:rsidRPr="00916DD0">
        <w:rPr>
          <w:lang w:eastAsia="en-IN"/>
        </w:rPr>
        <w:t>.</w:t>
      </w:r>
    </w:p>
    <w:p w14:paraId="21B79E75" w14:textId="249C2C9E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Figure 4. </w:t>
      </w:r>
      <w:r w:rsidRPr="000C003C">
        <w:rPr>
          <w:i/>
          <w:iCs/>
          <w:color w:val="3333FF"/>
          <w:lang w:val="en-IN" w:eastAsia="en-IN"/>
        </w:rPr>
        <w:t xml:space="preserve">Video editor: Highlight the </w:t>
      </w:r>
      <w:r w:rsidR="000C003C" w:rsidRPr="000C003C">
        <w:rPr>
          <w:i/>
          <w:iCs/>
          <w:color w:val="3333FF"/>
          <w:lang w:val="en-IN" w:eastAsia="en-IN"/>
        </w:rPr>
        <w:t>Flat line at the mark of “35.86”</w:t>
      </w:r>
      <w:r w:rsidRPr="00916DD0">
        <w:rPr>
          <w:lang w:val="en-IN" w:eastAsia="en-IN"/>
        </w:rPr>
        <w:t>.</w:t>
      </w:r>
    </w:p>
    <w:p w14:paraId="1C46A667" w14:textId="5F409CF5" w:rsidR="002C56C1" w:rsidRPr="00916DD0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Figure 4. </w:t>
      </w:r>
      <w:r w:rsidRPr="000C003C">
        <w:rPr>
          <w:i/>
          <w:iCs/>
          <w:color w:val="3333FF"/>
          <w:lang w:val="en-IN" w:eastAsia="en-IN"/>
        </w:rPr>
        <w:t xml:space="preserve">Video editor: Highlight the </w:t>
      </w:r>
      <w:r w:rsidR="000C003C" w:rsidRPr="000C003C">
        <w:rPr>
          <w:i/>
          <w:iCs/>
          <w:color w:val="3333FF"/>
          <w:lang w:val="en-IN" w:eastAsia="en-IN"/>
        </w:rPr>
        <w:t xml:space="preserve">flat </w:t>
      </w:r>
      <w:r w:rsidRPr="000C003C">
        <w:rPr>
          <w:i/>
          <w:iCs/>
          <w:color w:val="3333FF"/>
          <w:lang w:val="en-IN" w:eastAsia="en-IN"/>
        </w:rPr>
        <w:t>line at the bottom</w:t>
      </w:r>
      <w:r w:rsidR="000C003C" w:rsidRPr="000C003C">
        <w:rPr>
          <w:i/>
          <w:iCs/>
          <w:color w:val="3333FF"/>
          <w:lang w:val="en-IN" w:eastAsia="en-IN"/>
        </w:rPr>
        <w:t>at the mark of</w:t>
      </w:r>
      <w:r w:rsidRPr="000C003C">
        <w:rPr>
          <w:i/>
          <w:iCs/>
          <w:color w:val="3333FF"/>
          <w:lang w:val="en-IN" w:eastAsia="en-IN"/>
        </w:rPr>
        <w:t xml:space="preserve"> 100.</w:t>
      </w:r>
    </w:p>
    <w:p w14:paraId="5D6A8439" w14:textId="77777777" w:rsidR="002C56C1" w:rsidRPr="00916DD0" w:rsidRDefault="002C56C1" w:rsidP="002C56C1"/>
    <w:sectPr w:rsidR="002C56C1" w:rsidRPr="00916DD0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B7877" w14:textId="77777777" w:rsidR="002A1762" w:rsidRDefault="002A1762">
      <w:r>
        <w:separator/>
      </w:r>
    </w:p>
    <w:p w14:paraId="42193649" w14:textId="77777777" w:rsidR="002A1762" w:rsidRDefault="002A1762"/>
  </w:endnote>
  <w:endnote w:type="continuationSeparator" w:id="0">
    <w:p w14:paraId="47F6FC7F" w14:textId="77777777" w:rsidR="002A1762" w:rsidRDefault="002A1762">
      <w:r>
        <w:continuationSeparator/>
      </w:r>
    </w:p>
    <w:p w14:paraId="69418188" w14:textId="77777777" w:rsidR="002A1762" w:rsidRDefault="002A17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2A97BB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471E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868B6D" w14:textId="77777777" w:rsidR="002A1762" w:rsidRDefault="002A1762">
      <w:r>
        <w:separator/>
      </w:r>
    </w:p>
    <w:p w14:paraId="329FAC1D" w14:textId="77777777" w:rsidR="002A1762" w:rsidRDefault="002A1762"/>
  </w:footnote>
  <w:footnote w:type="continuationSeparator" w:id="0">
    <w:p w14:paraId="74066033" w14:textId="77777777" w:rsidR="002A1762" w:rsidRDefault="002A1762">
      <w:r>
        <w:continuationSeparator/>
      </w:r>
    </w:p>
    <w:p w14:paraId="33A56D81" w14:textId="77777777" w:rsidR="002A1762" w:rsidRDefault="002A17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003C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1762"/>
    <w:rsid w:val="002A6FCF"/>
    <w:rsid w:val="002A7F8B"/>
    <w:rsid w:val="002B009A"/>
    <w:rsid w:val="002B025E"/>
    <w:rsid w:val="002B0D88"/>
    <w:rsid w:val="002B26D4"/>
    <w:rsid w:val="002B55D9"/>
    <w:rsid w:val="002C54DB"/>
    <w:rsid w:val="002C56C1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B3C52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ED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6963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2E81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E696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E6963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E696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E6963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8E696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8E696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8209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785CF18168644908CC2221B906E9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C15C9-47FB-4E56-9F48-308C8935DEF3}"/>
      </w:docPartPr>
      <w:docPartBody>
        <w:p w:rsidR="00000000" w:rsidRDefault="00C670E4" w:rsidP="00C670E4">
          <w:pPr>
            <w:pStyle w:val="7785CF18168644908CC2221B906E9B8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965DF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C2E81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670E4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785CF18168644908CC2221B906E9B8F">
    <w:name w:val="7785CF18168644908CC2221B906E9B8F"/>
    <w:rsid w:val="00C670E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2</Pages>
  <Words>2732</Words>
  <Characters>14455</Characters>
  <Application>Microsoft Office Word</Application>
  <DocSecurity>0</DocSecurity>
  <Lines>328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99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7-18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